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u Amode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u</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ode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45 North Highland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mode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57516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